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B8222A" w14:textId="34F0D354" w:rsidR="00E459CA" w:rsidRPr="00E459CA" w:rsidRDefault="00E459CA">
      <w:p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 w:rsidRPr="00E459C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RQ: What are the characteristics of countries where China's diplomatic efforts are concentrated? </w:t>
      </w:r>
    </w:p>
    <w:p w14:paraId="15E8042D" w14:textId="5BABCE94" w:rsidR="00E459CA" w:rsidRDefault="00E459CA">
      <w:p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 w:rsidRPr="00E459C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>RQ: Why does China devote more diplomatic efforts to some countries but not others?</w:t>
      </w:r>
    </w:p>
    <w:p w14:paraId="55B815EC" w14:textId="0072F455" w:rsidR="00E459CA" w:rsidRPr="00E459CA" w:rsidRDefault="00E459CA">
      <w:p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RQ rephrased: Where does China concentrate on building its soft power? [outreach]</w:t>
      </w:r>
    </w:p>
    <w:p w14:paraId="0D8ED5E5" w14:textId="77777777" w:rsidR="00E459CA" w:rsidRDefault="00E459CA">
      <w:p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DV: </w:t>
      </w:r>
      <w:r w:rsidRPr="00E459C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Diplomatic efforts </w:t>
      </w:r>
    </w:p>
    <w:p w14:paraId="0AAB1413" w14:textId="77777777" w:rsidR="00E459CA" w:rsidRDefault="00E459CA" w:rsidP="00E459CA">
      <w:pPr>
        <w:pStyle w:val="ListParagraph"/>
        <w:numPr>
          <w:ilvl w:val="0"/>
          <w:numId w:val="1"/>
        </w:num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 w:rsidRPr="00E459C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foreign aids and developmental assistance, </w:t>
      </w:r>
    </w:p>
    <w:p w14:paraId="575B199F" w14:textId="77777777" w:rsidR="00E459CA" w:rsidRDefault="00E459CA" w:rsidP="00E459CA">
      <w:pPr>
        <w:pStyle w:val="ListParagraph"/>
        <w:numPr>
          <w:ilvl w:val="0"/>
          <w:numId w:val="1"/>
        </w:num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 w:rsidRPr="00E459C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>government visits</w:t>
      </w:r>
    </w:p>
    <w:p w14:paraId="31667A2F" w14:textId="316A5567" w:rsidR="00E9590E" w:rsidRPr="00E459CA" w:rsidRDefault="00E459CA" w:rsidP="00E459CA">
      <w:pPr>
        <w:pStyle w:val="ListParagraph"/>
        <w:numPr>
          <w:ilvl w:val="0"/>
          <w:numId w:val="1"/>
        </w:num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 w:rsidRPr="00E459C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>media attention from the official outlets – importance (?)</w:t>
      </w:r>
    </w:p>
    <w:p w14:paraId="2C6BCA84" w14:textId="77777777" w:rsidR="00E459CA" w:rsidRDefault="00E459CA">
      <w:p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</w:p>
    <w:p w14:paraId="162BD5BE" w14:textId="7CC49CF6" w:rsidR="00E459CA" w:rsidRDefault="00E459CA">
      <w:p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--------------------------------------------------------------------------------------------------------</w:t>
      </w:r>
    </w:p>
    <w:p w14:paraId="499DC740" w14:textId="41C41496" w:rsidR="00E459CA" w:rsidRDefault="00E459CA">
      <w:p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Older, 2</w:t>
      </w:r>
      <w:r w:rsidRPr="00E459CA">
        <w:rPr>
          <w:rFonts w:ascii="Georgia" w:hAnsi="Georgia" w:cs="Arial"/>
          <w:color w:val="1D1C1D"/>
          <w:sz w:val="24"/>
          <w:szCs w:val="24"/>
          <w:shd w:val="clear" w:color="auto" w:fill="FFFFFF"/>
          <w:vertAlign w:val="superscript"/>
        </w:rPr>
        <w:t>nd</w:t>
      </w: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route: Why does China devote more aids to some countries but not others?</w:t>
      </w:r>
    </w:p>
    <w:p w14:paraId="12E5CD10" w14:textId="77777777" w:rsidR="00E459CA" w:rsidRDefault="00E459CA" w:rsidP="00E459CA">
      <w:p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Is Chinese aid discriminate; if so, on what basis?</w:t>
      </w:r>
    </w:p>
    <w:p w14:paraId="305047F8" w14:textId="77777777" w:rsidR="00E459CA" w:rsidRDefault="00E459CA">
      <w:p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</w:p>
    <w:p w14:paraId="2FDD5A4F" w14:textId="3525FFB6" w:rsidR="00E459CA" w:rsidRDefault="00E459CA">
      <w:p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DV: aids</w:t>
      </w:r>
    </w:p>
    <w:p w14:paraId="798798CF" w14:textId="77777777" w:rsidR="00E459CA" w:rsidRDefault="00E459CA">
      <w:p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IVs: </w:t>
      </w:r>
    </w:p>
    <w:p w14:paraId="7CE30258" w14:textId="37974879" w:rsidR="00E459CA" w:rsidRDefault="00E459CA" w:rsidP="00E459CA">
      <w:pPr>
        <w:pStyle w:val="ListParagraph"/>
        <w:numPr>
          <w:ilvl w:val="0"/>
          <w:numId w:val="1"/>
        </w:num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formal </w:t>
      </w:r>
      <w:r w:rsidRPr="00E459C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media attention [importance], </w:t>
      </w:r>
    </w:p>
    <w:p w14:paraId="0DCFA942" w14:textId="79D1D456" w:rsidR="00E459CA" w:rsidRDefault="00E459CA" w:rsidP="00E459CA">
      <w:pPr>
        <w:pStyle w:val="ListParagraph"/>
        <w:numPr>
          <w:ilvl w:val="0"/>
          <w:numId w:val="1"/>
        </w:num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 w:rsidRPr="00E459C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>government visits [closeness/ties] (strategic reasons)</w:t>
      </w:r>
    </w:p>
    <w:p w14:paraId="0497E7E4" w14:textId="77777777" w:rsidR="00E459CA" w:rsidRDefault="00E459CA" w:rsidP="00E459CA">
      <w:pPr>
        <w:pStyle w:val="ListParagraph"/>
        <w:numPr>
          <w:ilvl w:val="0"/>
          <w:numId w:val="1"/>
        </w:num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democracy</w:t>
      </w:r>
    </w:p>
    <w:p w14:paraId="52A7D19F" w14:textId="77777777" w:rsidR="00E459CA" w:rsidRDefault="00E459CA" w:rsidP="00E459CA">
      <w:pPr>
        <w:pStyle w:val="ListParagraph"/>
        <w:numPr>
          <w:ilvl w:val="0"/>
          <w:numId w:val="1"/>
        </w:num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formal alliance</w:t>
      </w:r>
    </w:p>
    <w:p w14:paraId="0B21AFA6" w14:textId="77777777" w:rsidR="00E459CA" w:rsidRDefault="00E459CA" w:rsidP="00E459CA">
      <w:pPr>
        <w:pStyle w:val="ListParagraph"/>
        <w:numPr>
          <w:ilvl w:val="0"/>
          <w:numId w:val="1"/>
        </w:num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UN vote alignment</w:t>
      </w:r>
    </w:p>
    <w:p w14:paraId="01CBDADC" w14:textId="4B31FADB" w:rsidR="00E459CA" w:rsidRPr="00E459CA" w:rsidRDefault="00E459CA" w:rsidP="00E459CA">
      <w:pPr>
        <w:pStyle w:val="ListParagraph"/>
        <w:numPr>
          <w:ilvl w:val="0"/>
          <w:numId w:val="1"/>
        </w:num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trade</w:t>
      </w:r>
    </w:p>
    <w:p w14:paraId="7D2537DE" w14:textId="0DF462FD" w:rsidR="00E459CA" w:rsidRDefault="00E459CA" w:rsidP="00E459CA">
      <w:pPr>
        <w:pStyle w:val="ListParagraph"/>
        <w:numPr>
          <w:ilvl w:val="0"/>
          <w:numId w:val="1"/>
        </w:num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quality of governance (the ability to pay back loans and conduct business?)</w:t>
      </w:r>
    </w:p>
    <w:p w14:paraId="7DCE50BB" w14:textId="77777777" w:rsidR="00E459CA" w:rsidRPr="00E459CA" w:rsidRDefault="00E459CA" w:rsidP="00E459CA">
      <w:pPr>
        <w:pStyle w:val="ListParagraph"/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</w:p>
    <w:p w14:paraId="73862F37" w14:textId="77777777" w:rsidR="00E459CA" w:rsidRDefault="00E459CA" w:rsidP="00E459CA">
      <w:pPr>
        <w:pStyle w:val="ListParagraph"/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</w:p>
    <w:p w14:paraId="5B79C0AF" w14:textId="7FAC9640" w:rsidR="00E459CA" w:rsidRDefault="00E459CA" w:rsidP="00E459CA">
      <w:pPr>
        <w:pStyle w:val="ListParagraph"/>
        <w:numPr>
          <w:ilvl w:val="0"/>
          <w:numId w:val="1"/>
        </w:num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poor or rich, GDP</w:t>
      </w:r>
    </w:p>
    <w:p w14:paraId="1B0D045F" w14:textId="428D3AD5" w:rsidR="00E459CA" w:rsidRDefault="00E459CA" w:rsidP="00E459CA">
      <w:pPr>
        <w:pStyle w:val="ListParagraph"/>
        <w:numPr>
          <w:ilvl w:val="0"/>
          <w:numId w:val="1"/>
        </w:num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geography</w:t>
      </w:r>
    </w:p>
    <w:p w14:paraId="3EDF51FF" w14:textId="3A8E2BBD" w:rsidR="00E459CA" w:rsidRPr="00E459CA" w:rsidRDefault="00E459CA" w:rsidP="00E459CA">
      <w:pPr>
        <w:pStyle w:val="ListParagraph"/>
        <w:numPr>
          <w:ilvl w:val="0"/>
          <w:numId w:val="1"/>
        </w:num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disasters</w:t>
      </w:r>
    </w:p>
    <w:p w14:paraId="0DD1DC81" w14:textId="47050AE4" w:rsidR="00E459CA" w:rsidRDefault="00E459CA">
      <w:p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</w:p>
    <w:p w14:paraId="6E09118D" w14:textId="5FF36462" w:rsidR="00E459CA" w:rsidRDefault="00E459CA" w:rsidP="00E459CA">
      <w:p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Is that because the countries are in need of assistance, or they are inherently important for strategic reasons? </w:t>
      </w:r>
    </w:p>
    <w:p w14:paraId="69D02145" w14:textId="04BC18D1" w:rsidR="00E459CA" w:rsidRDefault="00E459CA" w:rsidP="00E459CA">
      <w:p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Joining the debate: </w:t>
      </w:r>
      <w:r w:rsidR="005E704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>"</w:t>
      </w: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Is China a rouge doner?</w:t>
      </w:r>
      <w:r w:rsidR="005E704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>"</w:t>
      </w:r>
    </w:p>
    <w:p w14:paraId="432C04CB" w14:textId="58F7755E" w:rsidR="00E459CA" w:rsidRDefault="00E459CA" w:rsidP="00E459CA">
      <w:p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Need-based or strategy-based</w:t>
      </w:r>
    </w:p>
    <w:p w14:paraId="0AC0B864" w14:textId="669AC7A1" w:rsidR="00E459CA" w:rsidRDefault="00E459CA" w:rsidP="00E459CA">
      <w:p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Need-based: loans and aids to countries in need of infrastructure, education and so on</w:t>
      </w:r>
    </w:p>
    <w:p w14:paraId="277FB85A" w14:textId="285E6FDE" w:rsidR="00E459CA" w:rsidRDefault="00E459CA">
      <w:p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lastRenderedPageBreak/>
        <w:t xml:space="preserve">Strategy-based: political leaning (buying </w:t>
      </w:r>
      <w:r w:rsidR="005E704A">
        <w:rPr>
          <w:rFonts w:ascii="Georgia" w:hAnsi="Georgia"/>
          <w:sz w:val="24"/>
          <w:szCs w:val="24"/>
        </w:rPr>
        <w:t>"</w:t>
      </w:r>
      <w:r>
        <w:rPr>
          <w:rFonts w:ascii="Georgia" w:hAnsi="Georgia"/>
          <w:sz w:val="24"/>
          <w:szCs w:val="24"/>
        </w:rPr>
        <w:t>votes</w:t>
      </w:r>
      <w:r w:rsidR="005E704A">
        <w:rPr>
          <w:rFonts w:ascii="Georgia" w:hAnsi="Georgia"/>
          <w:sz w:val="24"/>
          <w:szCs w:val="24"/>
        </w:rPr>
        <w:t>"</w:t>
      </w:r>
      <w:r>
        <w:rPr>
          <w:rFonts w:ascii="Georgia" w:hAnsi="Georgia"/>
          <w:sz w:val="24"/>
          <w:szCs w:val="24"/>
        </w:rPr>
        <w:t>), supporting autocracy or democracy, loans and investment (pay back or feed to the economic development in China?)</w:t>
      </w:r>
    </w:p>
    <w:p w14:paraId="49F64D86" w14:textId="0908D829" w:rsidR="005E704A" w:rsidRDefault="005E704A">
      <w:pPr>
        <w:rPr>
          <w:rFonts w:ascii="Georgia" w:hAnsi="Georgia"/>
          <w:sz w:val="24"/>
          <w:szCs w:val="24"/>
        </w:rPr>
      </w:pPr>
    </w:p>
    <w:p w14:paraId="33596580" w14:textId="2B71E839" w:rsidR="005E704A" w:rsidRDefault="005E704A">
      <w:p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Possibility of disaggregate forms of aids?</w:t>
      </w:r>
    </w:p>
    <w:p w14:paraId="124CA0F0" w14:textId="599732D7" w:rsidR="00E459CA" w:rsidRDefault="00E459CA">
      <w:pPr>
        <w:rPr>
          <w:rFonts w:ascii="Georgia" w:hAnsi="Georgia"/>
          <w:sz w:val="24"/>
          <w:szCs w:val="24"/>
        </w:rPr>
      </w:pPr>
    </w:p>
    <w:p w14:paraId="18864CA8" w14:textId="6F8F0B52" w:rsidR="005E704A" w:rsidRDefault="005E704A" w:rsidP="005E704A">
      <w:pPr>
        <w:ind w:firstLine="720"/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/>
          <w:sz w:val="24"/>
          <w:szCs w:val="24"/>
        </w:rPr>
        <w:t xml:space="preserve">Western critics often label China as a rogue donor, claiming that aids are bundled with resource-seeking interests to advance its economy, buy policy concessions and support authoritarian regimes. We need more empirical scrutiny to understand Chinese aid-spending patterns to infer the government’s intentions. </w:t>
      </w: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Why does China devote more aid to some countries but not others? Are Chinese aids need-based or strategy-based? We bring in a novel perspective to understand what constitutes</w:t>
      </w:r>
      <w:r w:rsidR="003E190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</w:t>
      </w: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strategic </w:t>
      </w:r>
      <w:r w:rsidR="003E190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importance </w:t>
      </w: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from the donor’s perspective. Media coverage in the expanding and foreign</w:t>
      </w:r>
      <w:r w:rsidR="003E190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>-</w:t>
      </w: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targeted official media</w:t>
      </w:r>
      <w:r w:rsidR="003E190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</w:t>
      </w: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and the diplomatic visits suggest the government’s vision of important countries and connectivity with aid recipients. </w:t>
      </w:r>
      <w:r w:rsidRPr="005E704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Using newly available data </w:t>
      </w: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regarding </w:t>
      </w:r>
      <w:r w:rsidRPr="005E704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bilateral Chinese foreign aid </w:t>
      </w: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spending and regional diplomatic visits </w:t>
      </w:r>
      <w:r w:rsidRPr="005E704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on </w:t>
      </w: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AidData, coupled with </w:t>
      </w:r>
      <w:r w:rsidRPr="005E704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>the</w:t>
      </w: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metadata of</w:t>
      </w:r>
      <w:r w:rsidRPr="005E704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millions of </w:t>
      </w:r>
      <w:r w:rsidRPr="003E190A">
        <w:rPr>
          <w:rFonts w:ascii="Georgia" w:hAnsi="Georgia" w:cs="Arial"/>
          <w:i/>
          <w:iCs/>
          <w:color w:val="1D1C1D"/>
          <w:sz w:val="24"/>
          <w:szCs w:val="24"/>
          <w:shd w:val="clear" w:color="auto" w:fill="FFFFFF"/>
        </w:rPr>
        <w:t>Xinhua</w:t>
      </w:r>
      <w:r w:rsidRPr="005E704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news articles on aid-recipient countries</w:t>
      </w: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from 2000 to 2014, we find that media coverage and diplomatic visits can predict where China locates its aid.</w:t>
      </w:r>
      <w:r w:rsidR="003E190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Our results suggest that Chinese aid allocation patterns do not set China apart from the traditional Western donors – closer friends get more aid.</w:t>
      </w:r>
    </w:p>
    <w:p w14:paraId="51A20CB1" w14:textId="7068A9AF" w:rsidR="003134C3" w:rsidRDefault="00E35266" w:rsidP="003134C3">
      <w:pPr>
        <w:ind w:firstLine="720"/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b/>
          <w:color w:val="1D1C1D"/>
          <w:sz w:val="24"/>
          <w:szCs w:val="24"/>
          <w:shd w:val="clear" w:color="auto" w:fill="FFFFFF"/>
        </w:rPr>
        <w:t>Updated (MW):</w:t>
      </w: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</w:t>
      </w:r>
      <w:r w:rsidR="00453B39">
        <w:rPr>
          <w:rFonts w:ascii="Georgia" w:hAnsi="Georgia" w:cs="Arial"/>
          <w:color w:val="1D1C1D"/>
          <w:sz w:val="24"/>
          <w:szCs w:val="24"/>
          <w:shd w:val="clear" w:color="auto" w:fill="FFFFFF"/>
        </w:rPr>
        <w:t>When and where are developing countries targets of China’s development finance? We bring a novel perspective to this issu</w:t>
      </w:r>
      <w:r w:rsidR="00A531A3">
        <w:rPr>
          <w:rFonts w:ascii="Georgia" w:hAnsi="Georgia" w:cs="Arial"/>
          <w:color w:val="1D1C1D"/>
          <w:sz w:val="24"/>
          <w:szCs w:val="24"/>
          <w:shd w:val="clear" w:color="auto" w:fill="FFFFFF"/>
        </w:rPr>
        <w:t>e by considering</w:t>
      </w:r>
      <w:r w:rsidR="00C1311F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Chinese media coverage</w:t>
      </w:r>
      <w:r w:rsidR="00A531A3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of developing countries intended for</w:t>
      </w:r>
      <w:r w:rsidR="00C1311F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foreign audiences</w:t>
      </w:r>
      <w:r w:rsidR="00A531A3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and China’s</w:t>
      </w:r>
      <w:r w:rsidR="003134C3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</w:t>
      </w:r>
      <w:r w:rsidR="00A531A3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bilateral diplomatic activities. </w:t>
      </w:r>
      <w:r w:rsidR="00D67434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These measures capture two distinct but related aspects of China’s foreign policy: </w:t>
      </w:r>
      <w:r w:rsidR="00791D7B">
        <w:rPr>
          <w:rFonts w:ascii="Georgia" w:hAnsi="Georgia" w:cs="Arial"/>
          <w:color w:val="1D1C1D"/>
          <w:sz w:val="24"/>
          <w:szCs w:val="24"/>
          <w:shd w:val="clear" w:color="auto" w:fill="FFFFFF"/>
        </w:rPr>
        <w:t>status/legitimacy in the eyes of a foreign (predominantly Western) audience and south-south diplomacy. To the extent that China’s development finance complements these goals, we expect greater coverage of a developing country in a Chinese media outlet directed to foreign readers and greater bilateral diplomatic activity to correlate with greater Chinese foreign aid</w:t>
      </w:r>
      <w:r w:rsidR="00A531A3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giving</w:t>
      </w:r>
      <w:r w:rsidR="00791D7B">
        <w:rPr>
          <w:rFonts w:ascii="Georgia" w:hAnsi="Georgia" w:cs="Arial"/>
          <w:color w:val="1D1C1D"/>
          <w:sz w:val="24"/>
          <w:szCs w:val="24"/>
          <w:shd w:val="clear" w:color="auto" w:fill="FFFFFF"/>
        </w:rPr>
        <w:t>.</w:t>
      </w:r>
      <w:r w:rsidR="003134C3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</w:t>
      </w:r>
      <w:r w:rsidR="00791D7B">
        <w:rPr>
          <w:rFonts w:ascii="Georgia" w:hAnsi="Georgia" w:cs="Arial"/>
          <w:color w:val="1D1C1D"/>
          <w:sz w:val="24"/>
          <w:szCs w:val="24"/>
          <w:shd w:val="clear" w:color="auto" w:fill="FFFFFF"/>
        </w:rPr>
        <w:t>To test this expectation w</w:t>
      </w:r>
      <w:r w:rsidR="003134C3">
        <w:rPr>
          <w:rFonts w:ascii="Georgia" w:hAnsi="Georgia" w:cs="Arial"/>
          <w:color w:val="1D1C1D"/>
          <w:sz w:val="24"/>
          <w:szCs w:val="24"/>
          <w:shd w:val="clear" w:color="auto" w:fill="FFFFFF"/>
        </w:rPr>
        <w:t>e merge AidData’s Chinese development finance dataset with two newly available datasets: (1) AidData’s</w:t>
      </w:r>
      <w:r w:rsidR="003134C3" w:rsidRPr="005E704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</w:t>
      </w:r>
      <w:r w:rsidR="003134C3">
        <w:rPr>
          <w:rFonts w:ascii="Georgia" w:hAnsi="Georgia" w:cs="Arial"/>
          <w:color w:val="1D1C1D"/>
          <w:sz w:val="24"/>
          <w:szCs w:val="24"/>
          <w:shd w:val="clear" w:color="auto" w:fill="FFFFFF"/>
        </w:rPr>
        <w:t>compiled yearly counts of bilateral official diplomatic visits from China and</w:t>
      </w:r>
      <w:r w:rsidR="003134C3" w:rsidRPr="005E704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</w:t>
      </w:r>
      <w:r w:rsidR="003134C3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(2) </w:t>
      </w:r>
      <w:r w:rsidR="003134C3" w:rsidRPr="005E704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millions of </w:t>
      </w:r>
      <w:r w:rsidR="003134C3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English edition </w:t>
      </w:r>
      <w:r w:rsidR="003134C3" w:rsidRPr="003E190A">
        <w:rPr>
          <w:rFonts w:ascii="Georgia" w:hAnsi="Georgia" w:cs="Arial"/>
          <w:i/>
          <w:iCs/>
          <w:color w:val="1D1C1D"/>
          <w:sz w:val="24"/>
          <w:szCs w:val="24"/>
          <w:shd w:val="clear" w:color="auto" w:fill="FFFFFF"/>
        </w:rPr>
        <w:t>Xinhua</w:t>
      </w:r>
      <w:r w:rsidR="003134C3" w:rsidRPr="005E704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news articles </w:t>
      </w:r>
      <w:r w:rsidR="003134C3">
        <w:rPr>
          <w:rFonts w:ascii="Georgia" w:hAnsi="Georgia" w:cs="Arial"/>
          <w:color w:val="1D1C1D"/>
          <w:sz w:val="24"/>
          <w:szCs w:val="24"/>
          <w:shd w:val="clear" w:color="auto" w:fill="FFFFFF"/>
        </w:rPr>
        <w:t>from 2000 to 2014 scraped by the Cline Center for Advanced Social Research. We find that</w:t>
      </w:r>
      <w:r w:rsidR="00C1311F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greater</w:t>
      </w:r>
      <w:r w:rsidR="003134C3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media coverage</w:t>
      </w:r>
      <w:r w:rsidR="00C1311F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of developing countries targeted at a foreign audience via the English version of </w:t>
      </w:r>
      <w:r w:rsidR="00C1311F" w:rsidRPr="00C1311F">
        <w:rPr>
          <w:rFonts w:ascii="Georgia" w:hAnsi="Georgia" w:cs="Arial"/>
          <w:i/>
          <w:color w:val="1D1C1D"/>
          <w:sz w:val="24"/>
          <w:szCs w:val="24"/>
          <w:shd w:val="clear" w:color="auto" w:fill="FFFFFF"/>
        </w:rPr>
        <w:t>Xinhua</w:t>
      </w:r>
      <w:r w:rsidR="003134C3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and</w:t>
      </w:r>
      <w:r w:rsidR="00C1311F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the number of</w:t>
      </w:r>
      <w:r w:rsidR="003134C3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diplomatic visits</w:t>
      </w:r>
      <w:r w:rsidR="00C1311F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to a developing country</w:t>
      </w:r>
      <w:r w:rsidR="003134C3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predict greater receipt of Chinese aid. Our res</w:t>
      </w:r>
      <w:r w:rsidR="00C1311F">
        <w:rPr>
          <w:rFonts w:ascii="Georgia" w:hAnsi="Georgia" w:cs="Arial"/>
          <w:color w:val="1D1C1D"/>
          <w:sz w:val="24"/>
          <w:szCs w:val="24"/>
          <w:shd w:val="clear" w:color="auto" w:fill="FFFFFF"/>
        </w:rPr>
        <w:t>ults support the view</w:t>
      </w:r>
      <w:r w:rsidR="003134C3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that Chinese aid allocation patterns</w:t>
      </w:r>
      <w:r w:rsidR="00A531A3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map to</w:t>
      </w:r>
      <w:bookmarkStart w:id="0" w:name="_GoBack"/>
      <w:bookmarkEnd w:id="0"/>
      <w:r w:rsidR="00D67434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China’s broader diplomacy and legitimacy seeking objectives on the world stage.</w:t>
      </w:r>
    </w:p>
    <w:p w14:paraId="15CD0694" w14:textId="20465291" w:rsidR="00E35266" w:rsidRPr="00E35266" w:rsidRDefault="00E35266" w:rsidP="005E704A">
      <w:pPr>
        <w:ind w:firstLine="720"/>
        <w:rPr>
          <w:rFonts w:ascii="Georgia" w:hAnsi="Georgia"/>
          <w:sz w:val="24"/>
          <w:szCs w:val="24"/>
        </w:rPr>
      </w:pPr>
    </w:p>
    <w:sectPr w:rsidR="00E35266" w:rsidRPr="00E352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EF2DFA"/>
    <w:multiLevelType w:val="hybridMultilevel"/>
    <w:tmpl w:val="C92071F8"/>
    <w:lvl w:ilvl="0" w:tplc="7A6279DE">
      <w:numFmt w:val="bullet"/>
      <w:lvlText w:val="-"/>
      <w:lvlJc w:val="left"/>
      <w:pPr>
        <w:ind w:left="720" w:hanging="360"/>
      </w:pPr>
      <w:rPr>
        <w:rFonts w:ascii="Georgia" w:eastAsiaTheme="minorEastAsia" w:hAnsi="Georg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hideSpellingErrors/>
  <w:hideGrammaticalErrors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NzAyM7c0NTIxNTVV0lEKTi0uzszPAykwrAUARkS2uCwAAAA="/>
  </w:docVars>
  <w:rsids>
    <w:rsidRoot w:val="00E459CA"/>
    <w:rsid w:val="003134C3"/>
    <w:rsid w:val="003511F2"/>
    <w:rsid w:val="003E190A"/>
    <w:rsid w:val="00453B39"/>
    <w:rsid w:val="005E704A"/>
    <w:rsid w:val="00791D7B"/>
    <w:rsid w:val="00A531A3"/>
    <w:rsid w:val="00C1311F"/>
    <w:rsid w:val="00D67434"/>
    <w:rsid w:val="00E35266"/>
    <w:rsid w:val="00E459CA"/>
    <w:rsid w:val="00E95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B50883"/>
  <w15:chartTrackingRefBased/>
  <w15:docId w15:val="{7AA35FBC-D657-433C-A06F-2C663DA986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59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5</TotalTime>
  <Pages>2</Pages>
  <Words>604</Words>
  <Characters>344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, Lucie</dc:creator>
  <cp:keywords/>
  <dc:description/>
  <cp:lastModifiedBy>Miles Williams</cp:lastModifiedBy>
  <cp:revision>4</cp:revision>
  <dcterms:created xsi:type="dcterms:W3CDTF">2022-01-28T19:04:00Z</dcterms:created>
  <dcterms:modified xsi:type="dcterms:W3CDTF">2022-02-01T20:35:00Z</dcterms:modified>
</cp:coreProperties>
</file>